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973D679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AB273F"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01AAE14E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17A5A">
            <w:rPr>
              <w:noProof/>
            </w:rPr>
            <w:t>May 21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6036E383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6AB3FDBB" w14:textId="77777777" w:rsidR="007A0A54" w:rsidRDefault="00BB18C1" w:rsidP="007A0A54">
      <w:pPr>
        <w:pStyle w:val="Heading1"/>
      </w:pPr>
      <w:r>
        <w:t>Theoretical Questions</w:t>
      </w:r>
      <w:r w:rsidR="00AB273F">
        <w:t xml:space="preserve"> – Q1</w:t>
      </w:r>
    </w:p>
    <w:p w14:paraId="648380FB" w14:textId="301464BC" w:rsidR="00CD32CA" w:rsidRDefault="00CD32CA" w:rsidP="00903EC0">
      <w:r>
        <w:t xml:space="preserve">Monte </w:t>
      </w:r>
      <w:r w:rsidR="00F37F7B">
        <w:t>Carlo</w:t>
      </w:r>
      <w:r>
        <w:t xml:space="preserve"> planning is a search method based on sampling.</w:t>
      </w:r>
      <w:r w:rsidR="00903EC0">
        <w:t xml:space="preserve"> It works well</w:t>
      </w:r>
      <w:r>
        <w:t xml:space="preserve"> </w:t>
      </w:r>
      <w:r w:rsidR="00903EC0">
        <w:t>when</w:t>
      </w:r>
      <w:r>
        <w:t xml:space="preserve"> we can </w:t>
      </w:r>
      <w:r w:rsidR="00903EC0">
        <w:t>represent the search space well enough with a small, discretized</w:t>
      </w:r>
      <w:r>
        <w:t xml:space="preserve"> </w:t>
      </w:r>
      <w:r w:rsidR="00903EC0">
        <w:t xml:space="preserve">set </w:t>
      </w:r>
      <w:r w:rsidR="008965B2">
        <w:t xml:space="preserve">where the </w:t>
      </w:r>
      <w:r w:rsidR="00903EC0">
        <w:t xml:space="preserve">combination numbers are finite. When the search space cannot be granulated efficiently, as </w:t>
      </w:r>
      <w:r w:rsidR="00B97151">
        <w:t xml:space="preserve">in </w:t>
      </w:r>
      <w:r w:rsidR="00903EC0">
        <w:t>continuous state spaces, we cannot guarantee that the sampling</w:t>
      </w:r>
      <w:r w:rsidR="00802943">
        <w:t xml:space="preserve"> combinations will ever lead to a proper solution to the search problem </w:t>
      </w:r>
      <w:r w:rsidR="00F14E7B">
        <w:t xml:space="preserve">in </w:t>
      </w:r>
      <w:r w:rsidR="00E43304">
        <w:t>finite</w:t>
      </w:r>
      <w:r w:rsidR="00802943">
        <w:t xml:space="preserve"> time.</w:t>
      </w:r>
    </w:p>
    <w:p w14:paraId="082DE755" w14:textId="14335074" w:rsidR="00D4101E" w:rsidRDefault="003362BB" w:rsidP="007A0A54">
      <w:pPr>
        <w:pStyle w:val="Heading1"/>
      </w:pPr>
      <w:r>
        <w:t>Hands-on</w:t>
      </w:r>
      <w:r w:rsidR="007A0A54">
        <w:t xml:space="preserve"> – Q1</w:t>
      </w:r>
      <w:r w:rsidR="00280BCD">
        <w:t>+2</w:t>
      </w:r>
    </w:p>
    <w:p w14:paraId="2F21B293" w14:textId="7642C608" w:rsidR="00150671" w:rsidRDefault="00C605EB" w:rsidP="00280BCD">
      <w:r>
        <w:t xml:space="preserve">We were asked to simulate a robot autonomously navigating </w:t>
      </w:r>
      <w:r w:rsidR="00D216A5">
        <w:t>using</w:t>
      </w:r>
      <w:r>
        <w:t xml:space="preserve"> the following framework</w:t>
      </w:r>
      <w:r w:rsidR="00D216A5">
        <w:t xml:space="preserve"> at each time step</w:t>
      </w:r>
      <w:r>
        <w:t>:</w:t>
      </w:r>
    </w:p>
    <w:p w14:paraId="7CCE4AA0" w14:textId="6C5E897A" w:rsidR="00FF4C90" w:rsidRDefault="00581B51" w:rsidP="00FF4C90">
      <w:pPr>
        <w:keepNext/>
      </w:pPr>
      <w:r>
        <w:rPr>
          <w:noProof/>
        </w:rPr>
        <w:drawing>
          <wp:inline distT="0" distB="0" distL="0" distR="0" wp14:anchorId="01CD08BB" wp14:editId="19E4F601">
            <wp:extent cx="5274310" cy="172402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E21C" w14:textId="7C0CF454" w:rsidR="009E058D" w:rsidRDefault="00FF4C90" w:rsidP="00AD2292">
      <w:pPr>
        <w:pStyle w:val="Caption"/>
        <w:jc w:val="center"/>
      </w:pPr>
      <w:r>
        <w:t xml:space="preserve">Figure </w:t>
      </w:r>
      <w:fldSimple w:instr=" SEQ Figure \* ARABIC ">
        <w:r w:rsidR="00AE496E">
          <w:rPr>
            <w:noProof/>
          </w:rPr>
          <w:t>1</w:t>
        </w:r>
      </w:fldSimple>
      <w:r>
        <w:t>:</w:t>
      </w:r>
      <w:r w:rsidR="00AD2292">
        <w:t xml:space="preserve"> </w:t>
      </w:r>
      <w:r w:rsidR="003E5515">
        <w:t>framework for each timestep</w:t>
      </w:r>
    </w:p>
    <w:p w14:paraId="6925E299" w14:textId="3F1775C2" w:rsidR="00026BE0" w:rsidRDefault="00DE6504" w:rsidP="000F6CA1">
      <w:r>
        <w:t xml:space="preserve">Planning was done </w:t>
      </w:r>
      <w:r w:rsidR="00717A5A">
        <w:t>with a</w:t>
      </w:r>
      <w:r>
        <w:t xml:space="preserve"> </w:t>
      </w:r>
      <w:r w:rsidRPr="000F6CA1">
        <w:rPr>
          <w:i/>
          <w:iCs/>
          <w:u w:val="single"/>
        </w:rPr>
        <w:t>modified Sparse Sampling Algorithm</w:t>
      </w:r>
      <w:r>
        <w:rPr>
          <w:i/>
          <w:iCs/>
        </w:rPr>
        <w:t xml:space="preserve"> </w:t>
      </w:r>
      <w:r>
        <w:t>where sigma points</w:t>
      </w:r>
      <w:r w:rsidR="00043230">
        <w:t xml:space="preserve"> are chosen and weighed </w:t>
      </w:r>
      <w:r w:rsidR="00494AE6">
        <w:t>from</w:t>
      </w:r>
      <w:r w:rsidR="00740931">
        <w:t xml:space="preserve"> </w:t>
      </w:r>
      <w:r w:rsidR="002E7D30">
        <w:t>an observation distribution generated using a propagated belief</w:t>
      </w:r>
      <w:r w:rsidR="00CF1F39">
        <w:t xml:space="preserve"> instead of averaging over random samples</w:t>
      </w:r>
      <w:r w:rsidR="002E7D30">
        <w:t>.</w:t>
      </w:r>
      <w:r w:rsidR="002E7D30">
        <w:br/>
      </w:r>
      <w:r w:rsidR="00E14EA0">
        <w:t>for each sigma poin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E14EA0">
        <w:rPr>
          <w:rFonts w:eastAsiaTheme="minorEastAsia"/>
        </w:rPr>
        <w:t xml:space="preserve"> we compute the </w:t>
      </w:r>
      <w:r w:rsidR="00E14EA0">
        <w:t xml:space="preserve">belief transition via Kalm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Ψ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)</m:t>
        </m:r>
      </m:oMath>
      <w:r w:rsidR="00E43074">
        <w:rPr>
          <w:rFonts w:eastAsiaTheme="minorEastAsia"/>
        </w:rPr>
        <w:t xml:space="preserve"> and the partial co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J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⋅cos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E43074">
        <w:rPr>
          <w:rFonts w:eastAsiaTheme="minorEastAsia"/>
        </w:rPr>
        <w:t>.</w:t>
      </w:r>
    </w:p>
    <w:p w14:paraId="052FA521" w14:textId="344F766D" w:rsidR="00FF4C90" w:rsidRPr="00536843" w:rsidRDefault="000F6CA1" w:rsidP="00536843">
      <w:r>
        <w:t xml:space="preserve">The code can be viewed in </w:t>
      </w:r>
      <w:r>
        <w:rPr>
          <w:i/>
          <w:iCs/>
        </w:rPr>
        <w:t>02_plan.jl.</w:t>
      </w:r>
      <w:r>
        <w:rPr>
          <w:i/>
          <w:iCs/>
        </w:rPr>
        <w:br/>
      </w:r>
      <w:r w:rsidR="00536843" w:rsidRPr="000F6CA1">
        <w:t>Our</w:t>
      </w:r>
      <w:r w:rsidR="00536843">
        <w:t xml:space="preserve"> implementation for choosing the points and weights follows </w:t>
      </w:r>
      <w:r w:rsidR="00536843" w:rsidRPr="00536843">
        <w:rPr>
          <w:i/>
          <w:iCs/>
        </w:rPr>
        <w:t>[Kalman and Bayesian Filters in Python, Roger R Labbe</w:t>
      </w:r>
      <w:r w:rsidR="00536843" w:rsidRPr="00536843">
        <w:rPr>
          <w:i/>
          <w:iCs/>
        </w:rPr>
        <w:t xml:space="preserve"> </w:t>
      </w:r>
      <w:r w:rsidR="00536843" w:rsidRPr="00536843">
        <w:rPr>
          <w:i/>
          <w:iCs/>
        </w:rPr>
        <w:t>Jr, 2020]</w:t>
      </w:r>
      <w:r w:rsidR="00536843">
        <w:t xml:space="preserve"> and can be viewed in function</w:t>
      </w:r>
      <w:r>
        <w:t>.</w:t>
      </w:r>
    </w:p>
    <w:p w14:paraId="7DA6A147" w14:textId="77777777" w:rsidR="00AE496E" w:rsidRDefault="00536843" w:rsidP="00AE496E">
      <w:pPr>
        <w:keepNext/>
        <w:jc w:val="center"/>
      </w:pPr>
      <w:r>
        <w:rPr>
          <w:noProof/>
        </w:rPr>
        <w:drawing>
          <wp:inline distT="0" distB="0" distL="0" distR="0" wp14:anchorId="4F46E242" wp14:editId="610CB54D">
            <wp:extent cx="2782527" cy="2333625"/>
            <wp:effectExtent l="0" t="0" r="0" b="0"/>
            <wp:docPr id="6" name="Picture 6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ubbl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8670" cy="233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903C" w14:textId="78261517" w:rsidR="00FF4C90" w:rsidRDefault="00AE496E" w:rsidP="00AE496E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Weighted Sigma Points of a 2D gaussian distribution</w:t>
      </w:r>
    </w:p>
    <w:p w14:paraId="5FCFE06C" w14:textId="77777777" w:rsidR="008B3C2C" w:rsidRDefault="008B3C2C" w:rsidP="00524BF1"/>
    <w:p w14:paraId="1A447C23" w14:textId="77777777" w:rsidR="0081467B" w:rsidRDefault="006532A8" w:rsidP="0081467B">
      <w:pPr>
        <w:rPr>
          <w:rFonts w:eastAsiaTheme="minorEastAsia"/>
        </w:rPr>
      </w:pPr>
      <w:r>
        <w:t xml:space="preserve">We ran the simulation </w:t>
      </w:r>
      <w:r w:rsidR="002D04B6">
        <w:t>with</w:t>
      </w:r>
      <w:r>
        <w:t xml:space="preserve"> </w:t>
      </w:r>
      <m:oMath>
        <m:r>
          <w:rPr>
            <w:rFonts w:ascii="Cambria Math" w:hAnsi="Cambria Math"/>
          </w:rPr>
          <m:t>T=</m:t>
        </m:r>
        <m:r>
          <w:rPr>
            <w:rFonts w:ascii="Cambria Math" w:hAnsi="Cambria Math"/>
          </w:rPr>
          <m:t>10</m:t>
        </m:r>
      </m:oMath>
      <w:r w:rsidR="00F70C3D">
        <w:t xml:space="preserve"> time</w:t>
      </w:r>
      <w:r w:rsidR="004942D6">
        <w:t xml:space="preserve"> </w:t>
      </w:r>
      <w:r w:rsidR="004942D6">
        <w:t xml:space="preserve">steps, and a rather low horizon of </w:t>
      </w:r>
      <m:oMath>
        <m:r>
          <w:rPr>
            <w:rFonts w:ascii="Cambria Math" w:hAnsi="Cambria Math"/>
          </w:rPr>
          <m:t>L=3</m:t>
        </m:r>
      </m:oMath>
      <w:r w:rsidR="00DB78A3">
        <w:rPr>
          <w:rFonts w:eastAsiaTheme="minorEastAsia"/>
        </w:rPr>
        <w:t xml:space="preserve"> to allow a reasonable computation time.</w:t>
      </w:r>
    </w:p>
    <w:p w14:paraId="3522CE0C" w14:textId="48D47976" w:rsidR="00DB78A3" w:rsidRDefault="00DB78A3" w:rsidP="0081467B">
      <w:pPr>
        <w:rPr>
          <w:rFonts w:eastAsiaTheme="minorEastAsia"/>
        </w:rPr>
      </w:pPr>
      <w:r>
        <w:rPr>
          <w:rFonts w:eastAsiaTheme="minorEastAsia"/>
        </w:rPr>
        <w:t xml:space="preserve">Two Scenarios were tested with different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values:</w:t>
      </w:r>
    </w:p>
    <w:p w14:paraId="09551BC2" w14:textId="35A88403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</w:t>
      </w:r>
      <w:proofErr w:type="spellStart"/>
      <w:r>
        <w:rPr>
          <w:rFonts w:eastAsiaTheme="minorEastAsia"/>
        </w:rPr>
        <w:t>outisde</w:t>
      </w:r>
      <w:proofErr w:type="spellEnd"/>
      <w:r>
        <w:rPr>
          <w:rFonts w:eastAsiaTheme="minorEastAsia"/>
        </w:rPr>
        <w:t xml:space="preserve">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5,-5]</m:t>
        </m:r>
      </m:oMath>
    </w:p>
    <w:p w14:paraId="20021CB1" w14:textId="7DFBF460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inside the beacon grid.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8, 5]</m:t>
        </m:r>
      </m:oMath>
    </w:p>
    <w:p w14:paraId="45DB0F3F" w14:textId="59D64B5F" w:rsidR="00DB78A3" w:rsidRDefault="00DB78A3" w:rsidP="00DB78A3">
      <w:pPr>
        <w:rPr>
          <w:rFonts w:eastAsiaTheme="minorEastAsia"/>
        </w:rPr>
      </w:pPr>
      <w:r>
        <w:rPr>
          <w:rFonts w:eastAsiaTheme="minorEastAsia"/>
        </w:rPr>
        <w:t xml:space="preserve">In both simulations </w:t>
      </w:r>
      <w:r w:rsidR="008033E8">
        <w:rPr>
          <w:rFonts w:eastAsiaTheme="minorEastAsia"/>
        </w:rPr>
        <w:t>we tested for three cases</w:t>
      </w:r>
      <w:r w:rsidR="0007186B">
        <w:rPr>
          <w:rFonts w:eastAsiaTheme="minorEastAsia"/>
        </w:rPr>
        <w:t xml:space="preserve"> – three </w:t>
      </w:r>
      <m:oMath>
        <m:r>
          <w:rPr>
            <w:rFonts w:ascii="Cambria Math" w:eastAsiaTheme="minorEastAsia" w:hAnsi="Cambria Math"/>
          </w:rPr>
          <m:t>λ</m:t>
        </m:r>
      </m:oMath>
      <w:r w:rsidR="0007186B">
        <w:rPr>
          <w:rFonts w:eastAsiaTheme="minorEastAsia"/>
        </w:rPr>
        <w:t xml:space="preserve"> values</w:t>
      </w:r>
    </w:p>
    <w:p w14:paraId="7EE21CDF" w14:textId="5A7BF22B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goes straight towards the goal ignoring the beacons</w:t>
      </w:r>
    </w:p>
    <w:p w14:paraId="557B050A" w14:textId="4E65647D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attempts to each the goal with low uncertainty</w:t>
      </w:r>
      <w:r w:rsidR="00F34469">
        <w:rPr>
          <w:rFonts w:eastAsiaTheme="minorEastAsia"/>
        </w:rPr>
        <w:t>.</w:t>
      </w:r>
    </w:p>
    <w:p w14:paraId="43B7377B" w14:textId="4CA58153" w:rsidR="008033E8" w:rsidRDefault="00E731AA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won’t step away from the beacon as to ensure high uncertainty</w:t>
      </w:r>
      <w:r w:rsidR="00F34469">
        <w:rPr>
          <w:rFonts w:eastAsiaTheme="minorEastAsia"/>
        </w:rPr>
        <w:t>.</w:t>
      </w:r>
    </w:p>
    <w:p w14:paraId="43EC0CB2" w14:textId="50148231" w:rsidR="00F439A6" w:rsidRDefault="00F439A6" w:rsidP="00F439A6">
      <w:pPr>
        <w:rPr>
          <w:rFonts w:eastAsiaTheme="minorEastAsia"/>
        </w:rPr>
      </w:pPr>
      <w:r>
        <w:rPr>
          <w:rFonts w:eastAsiaTheme="minorEastAsia"/>
        </w:rPr>
        <w:t xml:space="preserve">Given the low horizon </w:t>
      </w: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we found that </w:t>
      </w:r>
      <m:oMath>
        <m:r>
          <w:rPr>
            <w:rFonts w:ascii="Cambria Math" w:eastAsiaTheme="minorEastAsia" w:hAnsi="Cambria Math"/>
          </w:rPr>
          <m:t>λ∈[1500,2000]</m:t>
        </m:r>
      </m:oMath>
      <w:r>
        <w:rPr>
          <w:rFonts w:eastAsiaTheme="minorEastAsia"/>
        </w:rPr>
        <w:t xml:space="preserve"> works best.</w:t>
      </w:r>
      <w:r w:rsidR="006E4E92">
        <w:rPr>
          <w:rFonts w:eastAsiaTheme="minorEastAsia"/>
        </w:rPr>
        <w:br/>
        <w:t xml:space="preserve">Many things can be said about the chosen cost function, </w:t>
      </w:r>
      <w:r w:rsidR="00583D8B">
        <w:rPr>
          <w:rFonts w:eastAsiaTheme="minorEastAsia"/>
        </w:rPr>
        <w:t xml:space="preserve">but we would argue, without showing here, that it is too sensitive to the initial distance to the goal, having us tune </w:t>
      </w:r>
      <m:oMath>
        <m:r>
          <w:rPr>
            <w:rFonts w:ascii="Cambria Math" w:eastAsiaTheme="minorEastAsia" w:hAnsi="Cambria Math"/>
          </w:rPr>
          <m:t xml:space="preserve">λ </m:t>
        </m:r>
      </m:oMath>
      <w:r w:rsidR="00583D8B">
        <w:rPr>
          <w:rFonts w:eastAsiaTheme="minorEastAsia"/>
        </w:rPr>
        <w:t xml:space="preserve">per scenario. We would </w:t>
      </w:r>
      <w:r w:rsidR="006E4E92">
        <w:rPr>
          <w:rFonts w:eastAsiaTheme="minorEastAsia"/>
        </w:rPr>
        <w:t xml:space="preserve">suggest using </w:t>
      </w:r>
      <m:oMath>
        <m:r>
          <w:rPr>
            <w:rFonts w:ascii="Cambria Math" w:eastAsiaTheme="minorEastAsia" w:hAnsi="Cambria Math"/>
          </w:rPr>
          <m:t>max,min</m:t>
        </m:r>
      </m:oMath>
      <w:r w:rsidR="006E4E92">
        <w:rPr>
          <w:rFonts w:eastAsiaTheme="minorEastAsia"/>
        </w:rPr>
        <w:t xml:space="preserve"> functions </w:t>
      </w:r>
      <w:r w:rsidR="00FB6222">
        <w:rPr>
          <w:rFonts w:eastAsiaTheme="minorEastAsia"/>
        </w:rPr>
        <w:t xml:space="preserve">in the cost function </w:t>
      </w:r>
      <w:r w:rsidR="006E4E92">
        <w:rPr>
          <w:rFonts w:eastAsiaTheme="minorEastAsia"/>
        </w:rPr>
        <w:t>to allow for a better ‘local’ or ‘immediate’ decision making.</w:t>
      </w:r>
    </w:p>
    <w:p w14:paraId="4E3B28A4" w14:textId="08D03427" w:rsidR="00F92362" w:rsidRPr="004D13EB" w:rsidRDefault="00F439A6" w:rsidP="004D13EB">
      <w:pPr>
        <w:rPr>
          <w:rFonts w:eastAsiaTheme="minorEastAsia"/>
        </w:rPr>
      </w:pPr>
      <w:r>
        <w:rPr>
          <w:rFonts w:eastAsiaTheme="minorEastAsia"/>
        </w:rPr>
        <w:t>We provide</w:t>
      </w:r>
      <w:r w:rsidR="004670D3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figures</w:t>
      </w:r>
      <w:r w:rsidR="004670D3">
        <w:rPr>
          <w:rFonts w:eastAsiaTheme="minorEastAsia"/>
        </w:rPr>
        <w:t xml:space="preserve"> below</w:t>
      </w:r>
      <w:r>
        <w:rPr>
          <w:rFonts w:eastAsiaTheme="minorEastAsia"/>
        </w:rPr>
        <w:t xml:space="preserve"> for each scenario</w:t>
      </w:r>
      <w:r w:rsidR="004670D3">
        <w:rPr>
          <w:rFonts w:eastAsiaTheme="minorEastAsia"/>
        </w:rPr>
        <w:t>.</w:t>
      </w:r>
    </w:p>
    <w:p w14:paraId="04B06D61" w14:textId="366D83F3" w:rsidR="000031D3" w:rsidRDefault="000031D3" w:rsidP="000031D3">
      <w:pPr>
        <w:pStyle w:val="Heading2"/>
      </w:pPr>
      <w:r>
        <w:t>Scenario One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,-5</m:t>
            </m:r>
          </m:e>
        </m:d>
      </m:oMath>
      <w:r>
        <w:t xml:space="preserve">: </w:t>
      </w:r>
    </w:p>
    <w:p w14:paraId="226BDB91" w14:textId="77777777" w:rsidR="004D13EB" w:rsidRPr="004D13EB" w:rsidRDefault="004D13EB" w:rsidP="004D13EB"/>
    <w:p w14:paraId="2AF2273F" w14:textId="2253BE9E" w:rsidR="000031D3" w:rsidRDefault="00717A5A" w:rsidP="00717A5A">
      <w:pPr>
        <w:jc w:val="center"/>
      </w:pPr>
      <w:r>
        <w:rPr>
          <w:noProof/>
        </w:rPr>
        <w:drawing>
          <wp:inline distT="0" distB="0" distL="0" distR="0" wp14:anchorId="0EA62A8B" wp14:editId="62EDC765">
            <wp:extent cx="4261743" cy="2543175"/>
            <wp:effectExtent l="0" t="0" r="5715" b="0"/>
            <wp:docPr id="3" name="Picture 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27" cy="2547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8620" w14:textId="6F481371" w:rsidR="00717A5A" w:rsidRPr="009B377C" w:rsidRDefault="00717A5A" w:rsidP="00717A5A">
      <w:pPr>
        <w:jc w:val="center"/>
      </w:pPr>
      <w:r>
        <w:rPr>
          <w:noProof/>
        </w:rPr>
        <w:lastRenderedPageBreak/>
        <w:drawing>
          <wp:inline distT="0" distB="0" distL="0" distR="0" wp14:anchorId="40DDDCBE" wp14:editId="68DCFF5F">
            <wp:extent cx="4648200" cy="27470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647" cy="274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B0F64" w14:textId="59CC607B" w:rsidR="000031D3" w:rsidRDefault="00717A5A" w:rsidP="00717A5A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D11A196" wp14:editId="5A49771F">
            <wp:extent cx="4591050" cy="2723082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337" cy="2726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31D3">
        <w:br w:type="page"/>
      </w:r>
    </w:p>
    <w:p w14:paraId="54850F64" w14:textId="544B742D" w:rsidR="003A13C6" w:rsidRDefault="000031D3" w:rsidP="000031D3">
      <w:pPr>
        <w:pStyle w:val="Heading2"/>
      </w:pPr>
      <w:r>
        <w:lastRenderedPageBreak/>
        <w:t>Scenario Two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8,5</m:t>
            </m:r>
          </m:e>
        </m:d>
      </m:oMath>
      <w:r>
        <w:t>:</w:t>
      </w:r>
    </w:p>
    <w:p w14:paraId="7268935B" w14:textId="77777777" w:rsidR="000031D3" w:rsidRPr="000031D3" w:rsidRDefault="000031D3" w:rsidP="000031D3"/>
    <w:p w14:paraId="4809A720" w14:textId="30EA010C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0090D3A9" wp14:editId="5DB5042D">
            <wp:extent cx="4333875" cy="2628487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74" cy="26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6EDEC" w14:textId="77777777" w:rsidR="000031D3" w:rsidRDefault="000031D3" w:rsidP="000031D3">
      <w:pPr>
        <w:jc w:val="center"/>
      </w:pPr>
    </w:p>
    <w:p w14:paraId="6F8133AC" w14:textId="25D8872F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4DA62ECB" wp14:editId="733B55F2">
            <wp:extent cx="4546209" cy="266700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531" cy="267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E9D7" w14:textId="77777777" w:rsidR="000031D3" w:rsidRDefault="000031D3" w:rsidP="000031D3">
      <w:pPr>
        <w:jc w:val="center"/>
      </w:pPr>
    </w:p>
    <w:p w14:paraId="14B741EE" w14:textId="02AF496E" w:rsidR="000031D3" w:rsidRP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7B66D076" wp14:editId="59BF6219">
            <wp:extent cx="3876675" cy="213112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427" cy="214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1D3" w:rsidRPr="000031D3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B5BC9"/>
    <w:multiLevelType w:val="hybridMultilevel"/>
    <w:tmpl w:val="9B4AD9B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E7380"/>
    <w:multiLevelType w:val="hybridMultilevel"/>
    <w:tmpl w:val="957E73D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A34F6"/>
    <w:multiLevelType w:val="hybridMultilevel"/>
    <w:tmpl w:val="99D0476C"/>
    <w:lvl w:ilvl="0" w:tplc="21540C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2"/>
  </w:num>
  <w:num w:numId="2" w16cid:durableId="876965357">
    <w:abstractNumId w:val="6"/>
  </w:num>
  <w:num w:numId="3" w16cid:durableId="314771016">
    <w:abstractNumId w:val="32"/>
  </w:num>
  <w:num w:numId="4" w16cid:durableId="2113744612">
    <w:abstractNumId w:val="13"/>
  </w:num>
  <w:num w:numId="5" w16cid:durableId="928345196">
    <w:abstractNumId w:val="8"/>
  </w:num>
  <w:num w:numId="6" w16cid:durableId="838810901">
    <w:abstractNumId w:val="14"/>
  </w:num>
  <w:num w:numId="7" w16cid:durableId="1636645684">
    <w:abstractNumId w:val="29"/>
  </w:num>
  <w:num w:numId="8" w16cid:durableId="1245914869">
    <w:abstractNumId w:val="9"/>
  </w:num>
  <w:num w:numId="9" w16cid:durableId="614794183">
    <w:abstractNumId w:val="7"/>
  </w:num>
  <w:num w:numId="10" w16cid:durableId="1907913538">
    <w:abstractNumId w:val="24"/>
  </w:num>
  <w:num w:numId="11" w16cid:durableId="1425611991">
    <w:abstractNumId w:val="1"/>
  </w:num>
  <w:num w:numId="12" w16cid:durableId="191649759">
    <w:abstractNumId w:val="10"/>
  </w:num>
  <w:num w:numId="13" w16cid:durableId="1010638362">
    <w:abstractNumId w:val="21"/>
  </w:num>
  <w:num w:numId="14" w16cid:durableId="144054271">
    <w:abstractNumId w:val="4"/>
  </w:num>
  <w:num w:numId="15" w16cid:durableId="2034990745">
    <w:abstractNumId w:val="18"/>
  </w:num>
  <w:num w:numId="16" w16cid:durableId="1022435039">
    <w:abstractNumId w:val="28"/>
  </w:num>
  <w:num w:numId="17" w16cid:durableId="1949770979">
    <w:abstractNumId w:val="27"/>
  </w:num>
  <w:num w:numId="18" w16cid:durableId="696320359">
    <w:abstractNumId w:val="19"/>
  </w:num>
  <w:num w:numId="19" w16cid:durableId="1671103230">
    <w:abstractNumId w:val="33"/>
  </w:num>
  <w:num w:numId="20" w16cid:durableId="258946690">
    <w:abstractNumId w:val="15"/>
  </w:num>
  <w:num w:numId="21" w16cid:durableId="667944003">
    <w:abstractNumId w:val="11"/>
  </w:num>
  <w:num w:numId="22" w16cid:durableId="431318142">
    <w:abstractNumId w:val="25"/>
  </w:num>
  <w:num w:numId="23" w16cid:durableId="514464720">
    <w:abstractNumId w:val="0"/>
  </w:num>
  <w:num w:numId="24" w16cid:durableId="1295326525">
    <w:abstractNumId w:val="20"/>
  </w:num>
  <w:num w:numId="25" w16cid:durableId="1547335830">
    <w:abstractNumId w:val="35"/>
  </w:num>
  <w:num w:numId="26" w16cid:durableId="462506157">
    <w:abstractNumId w:val="30"/>
  </w:num>
  <w:num w:numId="27" w16cid:durableId="615524711">
    <w:abstractNumId w:val="3"/>
  </w:num>
  <w:num w:numId="28" w16cid:durableId="568426089">
    <w:abstractNumId w:val="26"/>
  </w:num>
  <w:num w:numId="29" w16cid:durableId="2070223812">
    <w:abstractNumId w:val="31"/>
  </w:num>
  <w:num w:numId="30" w16cid:durableId="1839033668">
    <w:abstractNumId w:val="23"/>
  </w:num>
  <w:num w:numId="31" w16cid:durableId="1894921378">
    <w:abstractNumId w:val="34"/>
  </w:num>
  <w:num w:numId="32" w16cid:durableId="866408446">
    <w:abstractNumId w:val="22"/>
  </w:num>
  <w:num w:numId="33" w16cid:durableId="2124419152">
    <w:abstractNumId w:val="2"/>
  </w:num>
  <w:num w:numId="34" w16cid:durableId="250510001">
    <w:abstractNumId w:val="5"/>
  </w:num>
  <w:num w:numId="35" w16cid:durableId="1207179730">
    <w:abstractNumId w:val="16"/>
  </w:num>
  <w:num w:numId="36" w16cid:durableId="948774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0DCD"/>
    <w:rsid w:val="00001FD6"/>
    <w:rsid w:val="000031D3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6BE0"/>
    <w:rsid w:val="000276DE"/>
    <w:rsid w:val="000277B5"/>
    <w:rsid w:val="00032762"/>
    <w:rsid w:val="00032CB7"/>
    <w:rsid w:val="0003520E"/>
    <w:rsid w:val="00040E73"/>
    <w:rsid w:val="000428CA"/>
    <w:rsid w:val="00043230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186B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6CA1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0671"/>
    <w:rsid w:val="001521CB"/>
    <w:rsid w:val="001565E4"/>
    <w:rsid w:val="00156760"/>
    <w:rsid w:val="0015751F"/>
    <w:rsid w:val="001625CB"/>
    <w:rsid w:val="001634C1"/>
    <w:rsid w:val="0016479F"/>
    <w:rsid w:val="00165F25"/>
    <w:rsid w:val="0017394F"/>
    <w:rsid w:val="00173F52"/>
    <w:rsid w:val="00175B63"/>
    <w:rsid w:val="00175E4F"/>
    <w:rsid w:val="00181E57"/>
    <w:rsid w:val="00184B3C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C7C0D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6E39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0BCD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04B6"/>
    <w:rsid w:val="002D1534"/>
    <w:rsid w:val="002D4217"/>
    <w:rsid w:val="002D6E45"/>
    <w:rsid w:val="002D715D"/>
    <w:rsid w:val="002D7F15"/>
    <w:rsid w:val="002E04DF"/>
    <w:rsid w:val="002E1DC9"/>
    <w:rsid w:val="002E41E6"/>
    <w:rsid w:val="002E4670"/>
    <w:rsid w:val="002E4C65"/>
    <w:rsid w:val="002E7D30"/>
    <w:rsid w:val="002F2350"/>
    <w:rsid w:val="002F4F78"/>
    <w:rsid w:val="002F726C"/>
    <w:rsid w:val="00301F6A"/>
    <w:rsid w:val="0031277C"/>
    <w:rsid w:val="003127D6"/>
    <w:rsid w:val="003147E4"/>
    <w:rsid w:val="00315370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62BB"/>
    <w:rsid w:val="003371D0"/>
    <w:rsid w:val="0034201F"/>
    <w:rsid w:val="003431EE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13C6"/>
    <w:rsid w:val="003A361D"/>
    <w:rsid w:val="003B0443"/>
    <w:rsid w:val="003B341C"/>
    <w:rsid w:val="003B417E"/>
    <w:rsid w:val="003B6BC5"/>
    <w:rsid w:val="003C3DCD"/>
    <w:rsid w:val="003C4A94"/>
    <w:rsid w:val="003D1936"/>
    <w:rsid w:val="003D65C5"/>
    <w:rsid w:val="003E0274"/>
    <w:rsid w:val="003E0CC1"/>
    <w:rsid w:val="003E2AA5"/>
    <w:rsid w:val="003E551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33F2"/>
    <w:rsid w:val="004568F1"/>
    <w:rsid w:val="00457612"/>
    <w:rsid w:val="00457B92"/>
    <w:rsid w:val="00461DEF"/>
    <w:rsid w:val="0046372A"/>
    <w:rsid w:val="00464F8C"/>
    <w:rsid w:val="00465F67"/>
    <w:rsid w:val="004670D3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42D6"/>
    <w:rsid w:val="00494AE6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13EB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41A7"/>
    <w:rsid w:val="00515A25"/>
    <w:rsid w:val="00516FF2"/>
    <w:rsid w:val="0052169B"/>
    <w:rsid w:val="00521E5C"/>
    <w:rsid w:val="0052212A"/>
    <w:rsid w:val="00524BF1"/>
    <w:rsid w:val="005275B0"/>
    <w:rsid w:val="00527D29"/>
    <w:rsid w:val="005305C7"/>
    <w:rsid w:val="005309DD"/>
    <w:rsid w:val="0053233F"/>
    <w:rsid w:val="005339CF"/>
    <w:rsid w:val="005361DB"/>
    <w:rsid w:val="00536843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0B16"/>
    <w:rsid w:val="0056563C"/>
    <w:rsid w:val="005674C5"/>
    <w:rsid w:val="00577DB6"/>
    <w:rsid w:val="005804E2"/>
    <w:rsid w:val="00581B51"/>
    <w:rsid w:val="00581BA4"/>
    <w:rsid w:val="00581F7F"/>
    <w:rsid w:val="0058222C"/>
    <w:rsid w:val="00583D8B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5C1"/>
    <w:rsid w:val="005C4A6A"/>
    <w:rsid w:val="005C5561"/>
    <w:rsid w:val="005C5C7D"/>
    <w:rsid w:val="005D6EFF"/>
    <w:rsid w:val="005E0DB9"/>
    <w:rsid w:val="005E3F77"/>
    <w:rsid w:val="005E50F2"/>
    <w:rsid w:val="005E593C"/>
    <w:rsid w:val="005E5E36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532A8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1967"/>
    <w:rsid w:val="006B2CFA"/>
    <w:rsid w:val="006B6C49"/>
    <w:rsid w:val="006B76AD"/>
    <w:rsid w:val="006C27E0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4E92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17A5A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0931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9FA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0A54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2943"/>
    <w:rsid w:val="008033E8"/>
    <w:rsid w:val="00805FFB"/>
    <w:rsid w:val="00813419"/>
    <w:rsid w:val="008134DF"/>
    <w:rsid w:val="0081467B"/>
    <w:rsid w:val="0082713B"/>
    <w:rsid w:val="00827C05"/>
    <w:rsid w:val="00832834"/>
    <w:rsid w:val="00833DCD"/>
    <w:rsid w:val="008343CB"/>
    <w:rsid w:val="008356DE"/>
    <w:rsid w:val="00837A33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70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5B2"/>
    <w:rsid w:val="00896A38"/>
    <w:rsid w:val="008A3C04"/>
    <w:rsid w:val="008A6CC1"/>
    <w:rsid w:val="008A6FE6"/>
    <w:rsid w:val="008A71BC"/>
    <w:rsid w:val="008B3C2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3EC0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2992"/>
    <w:rsid w:val="0097526C"/>
    <w:rsid w:val="00975808"/>
    <w:rsid w:val="00975E1B"/>
    <w:rsid w:val="0097774B"/>
    <w:rsid w:val="00980B59"/>
    <w:rsid w:val="00980F8B"/>
    <w:rsid w:val="00985496"/>
    <w:rsid w:val="0099043E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377C"/>
    <w:rsid w:val="009B5A9B"/>
    <w:rsid w:val="009B61D7"/>
    <w:rsid w:val="009B73BD"/>
    <w:rsid w:val="009C60C3"/>
    <w:rsid w:val="009C7106"/>
    <w:rsid w:val="009C7D21"/>
    <w:rsid w:val="009D1362"/>
    <w:rsid w:val="009D4D1D"/>
    <w:rsid w:val="009D5B72"/>
    <w:rsid w:val="009D7019"/>
    <w:rsid w:val="009E058D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1EC0"/>
    <w:rsid w:val="00A53DEE"/>
    <w:rsid w:val="00A547AC"/>
    <w:rsid w:val="00A547AF"/>
    <w:rsid w:val="00A54D7D"/>
    <w:rsid w:val="00A56B86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273F"/>
    <w:rsid w:val="00AB3FB0"/>
    <w:rsid w:val="00AB4EEF"/>
    <w:rsid w:val="00AB5866"/>
    <w:rsid w:val="00AB635E"/>
    <w:rsid w:val="00AB6CD7"/>
    <w:rsid w:val="00AC64F9"/>
    <w:rsid w:val="00AD1F1C"/>
    <w:rsid w:val="00AD2292"/>
    <w:rsid w:val="00AD24C6"/>
    <w:rsid w:val="00AD3ED6"/>
    <w:rsid w:val="00AD56A6"/>
    <w:rsid w:val="00AD7184"/>
    <w:rsid w:val="00AE3126"/>
    <w:rsid w:val="00AE38C3"/>
    <w:rsid w:val="00AE496E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257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97151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B7DDF"/>
    <w:rsid w:val="00BC3EDC"/>
    <w:rsid w:val="00BC46AA"/>
    <w:rsid w:val="00BC4A31"/>
    <w:rsid w:val="00BC5023"/>
    <w:rsid w:val="00BC5389"/>
    <w:rsid w:val="00BC7FF4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05EB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02C9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32CA"/>
    <w:rsid w:val="00CD55B8"/>
    <w:rsid w:val="00CE0FFF"/>
    <w:rsid w:val="00CE173B"/>
    <w:rsid w:val="00CE5E2B"/>
    <w:rsid w:val="00CE7174"/>
    <w:rsid w:val="00CF0124"/>
    <w:rsid w:val="00CF093B"/>
    <w:rsid w:val="00CF1F39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16A5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1CD"/>
    <w:rsid w:val="00DB46B3"/>
    <w:rsid w:val="00DB6312"/>
    <w:rsid w:val="00DB6480"/>
    <w:rsid w:val="00DB68E4"/>
    <w:rsid w:val="00DB78A3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504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4EA0"/>
    <w:rsid w:val="00E16992"/>
    <w:rsid w:val="00E240BD"/>
    <w:rsid w:val="00E262AF"/>
    <w:rsid w:val="00E31CA7"/>
    <w:rsid w:val="00E330CA"/>
    <w:rsid w:val="00E3354C"/>
    <w:rsid w:val="00E33A36"/>
    <w:rsid w:val="00E43053"/>
    <w:rsid w:val="00E43074"/>
    <w:rsid w:val="00E43304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31AA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62A5"/>
    <w:rsid w:val="00ED7A57"/>
    <w:rsid w:val="00EE049C"/>
    <w:rsid w:val="00EE1E31"/>
    <w:rsid w:val="00EE3C62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170E"/>
    <w:rsid w:val="00F14E7B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4469"/>
    <w:rsid w:val="00F37F7B"/>
    <w:rsid w:val="00F41B50"/>
    <w:rsid w:val="00F43964"/>
    <w:rsid w:val="00F439A6"/>
    <w:rsid w:val="00F549A7"/>
    <w:rsid w:val="00F573BF"/>
    <w:rsid w:val="00F61151"/>
    <w:rsid w:val="00F65983"/>
    <w:rsid w:val="00F66444"/>
    <w:rsid w:val="00F66AA2"/>
    <w:rsid w:val="00F70C3D"/>
    <w:rsid w:val="00F710BA"/>
    <w:rsid w:val="00F72EA2"/>
    <w:rsid w:val="00F73B64"/>
    <w:rsid w:val="00F76634"/>
    <w:rsid w:val="00F8099B"/>
    <w:rsid w:val="00F80A7D"/>
    <w:rsid w:val="00F907B5"/>
    <w:rsid w:val="00F91E29"/>
    <w:rsid w:val="00F92362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222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5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87</cp:revision>
  <cp:lastPrinted>2022-05-07T13:37:00Z</cp:lastPrinted>
  <dcterms:created xsi:type="dcterms:W3CDTF">2022-04-13T09:10:00Z</dcterms:created>
  <dcterms:modified xsi:type="dcterms:W3CDTF">2022-05-21T11:24:00Z</dcterms:modified>
</cp:coreProperties>
</file>